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D7D3B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1FAA207E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5CAD565E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00D730C4" w14:textId="27C35CAA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C567BA">
        <w:rPr>
          <w:b/>
          <w:i/>
          <w:sz w:val="22"/>
          <w:szCs w:val="22"/>
        </w:rPr>
        <w:t xml:space="preserve">Laura </w:t>
      </w:r>
      <w:proofErr w:type="spellStart"/>
      <w:r w:rsidR="00C567BA">
        <w:rPr>
          <w:b/>
          <w:i/>
          <w:sz w:val="22"/>
          <w:szCs w:val="22"/>
        </w:rPr>
        <w:t>Maschtovská</w:t>
      </w:r>
      <w:proofErr w:type="spellEnd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C567BA">
        <w:rPr>
          <w:b/>
          <w:i/>
          <w:sz w:val="22"/>
          <w:szCs w:val="22"/>
        </w:rPr>
        <w:t>Lubor Homolk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C567BA">
        <w:rPr>
          <w:b/>
          <w:i/>
          <w:sz w:val="22"/>
          <w:szCs w:val="22"/>
        </w:rPr>
        <w:t>20/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5A766FCC" w14:textId="77777777" w:rsidR="00DC219A" w:rsidRDefault="00DC219A" w:rsidP="00A83BD2">
      <w:pPr>
        <w:jc w:val="both"/>
      </w:pPr>
    </w:p>
    <w:p w14:paraId="0CABBF7A" w14:textId="77777777" w:rsidR="00DC219A" w:rsidRDefault="00DC219A" w:rsidP="00A83BD2">
      <w:pPr>
        <w:jc w:val="both"/>
      </w:pPr>
    </w:p>
    <w:p w14:paraId="33DD6C82" w14:textId="1118DFB5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C567BA" w:rsidRPr="00C567BA">
        <w:rPr>
          <w:b/>
          <w:i/>
          <w:sz w:val="22"/>
          <w:szCs w:val="22"/>
        </w:rPr>
        <w:t>Analýza vybraných kryptoměn s ohledem na jejich využitelnost a rizikovost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5098921D" w14:textId="77777777" w:rsidR="00DC219A" w:rsidRDefault="00DC219A" w:rsidP="00A83BD2">
      <w:pPr>
        <w:jc w:val="both"/>
      </w:pPr>
    </w:p>
    <w:p w14:paraId="082A490A" w14:textId="77777777" w:rsidR="00DC219A" w:rsidRDefault="00DC219A" w:rsidP="00A83BD2"/>
    <w:p w14:paraId="5940CAB1" w14:textId="77777777" w:rsidR="00DC219A" w:rsidRPr="005F755D" w:rsidRDefault="00DC219A" w:rsidP="00A83BD2">
      <w:r w:rsidRPr="005F755D">
        <w:t>U hodnocení kritéria 1 zohledněte náročnost tématu práce.</w:t>
      </w:r>
    </w:p>
    <w:p w14:paraId="25ACBBC6" w14:textId="77777777" w:rsidR="00DC219A" w:rsidRPr="005F755D" w:rsidRDefault="00DC219A" w:rsidP="00A83BD2">
      <w:r w:rsidRPr="005F755D">
        <w:t>Při hodnocení kritérií 2-6 zohledněte následující bodování:</w:t>
      </w:r>
    </w:p>
    <w:p w14:paraId="6EAC5BBD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548666E" w14:textId="77777777" w:rsidR="00DC219A" w:rsidRPr="005F755D" w:rsidRDefault="00DC219A" w:rsidP="00A83BD2">
      <w:r w:rsidRPr="005F755D">
        <w:t>4 body – splněno kvalitně</w:t>
      </w:r>
    </w:p>
    <w:p w14:paraId="258E8512" w14:textId="77777777" w:rsidR="00DC219A" w:rsidRPr="005F755D" w:rsidRDefault="00DC219A" w:rsidP="00A83BD2">
      <w:r w:rsidRPr="005F755D">
        <w:t>3 body – splněno bez výhrad</w:t>
      </w:r>
    </w:p>
    <w:p w14:paraId="6793C7B9" w14:textId="77777777" w:rsidR="00DC219A" w:rsidRPr="005F755D" w:rsidRDefault="00DC219A" w:rsidP="00A83BD2">
      <w:r w:rsidRPr="005F755D">
        <w:t>2 body – splněno s menšími nedostatky</w:t>
      </w:r>
    </w:p>
    <w:p w14:paraId="2B61E949" w14:textId="77777777" w:rsidR="00DC219A" w:rsidRPr="005F755D" w:rsidRDefault="00DC219A" w:rsidP="00A83BD2">
      <w:r w:rsidRPr="005F755D">
        <w:t>1 body – splněno, ale s výraznými nedostatky</w:t>
      </w:r>
    </w:p>
    <w:p w14:paraId="663F70A1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2AD0CBE6" w14:textId="77777777" w:rsidR="00DC219A" w:rsidRDefault="00DC219A" w:rsidP="001B5B85"/>
    <w:p w14:paraId="272AF040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77300E95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54F9BD8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1A8A14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3B126F9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9AC6ADC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68C2FCC" w14:textId="1EB93344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b/>
                <w:snapToGrid w:val="0"/>
                <w:color w:val="000000"/>
              </w:rPr>
            </w:r>
            <w:r w:rsidR="00695D4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52E454C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D4FBC76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06FDD516" w14:textId="3D740708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67FE5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C954171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4FC5C27" w14:textId="33BBDD6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034EA4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30941B1B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CE09EB2" w14:textId="46AA961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5C3C0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90BA66A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2EFC1271" w14:textId="3FAE50F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b/>
                <w:snapToGrid w:val="0"/>
                <w:color w:val="000000"/>
              </w:rPr>
            </w:r>
            <w:r w:rsidR="00695D4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BD6C3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780DF2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0BBCD3D" w14:textId="5AF3BE9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F1312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0ED1F4C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43D66BC5" w14:textId="7D092882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A993FB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6F72458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23A1DE1" w14:textId="0E4EEB70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20C2EF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42F315E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185B8B7" w14:textId="283F5C19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9DD703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87224C0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DF8B8FB" w14:textId="1ED1224E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b/>
                <w:snapToGrid w:val="0"/>
                <w:color w:val="000000"/>
              </w:rPr>
            </w:r>
            <w:r w:rsidR="00695D4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CA145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F26D1B6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1F4803E4" w14:textId="68172A13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677AA2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B7A8D77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5791FBD9" w14:textId="6F190794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73C6D0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7C72004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D23F35F" w14:textId="1DEEAE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DC4D8B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42EDC57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4C7BDAF" w14:textId="1C7DD969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b/>
                <w:snapToGrid w:val="0"/>
                <w:color w:val="000000"/>
              </w:rPr>
            </w:r>
            <w:r w:rsidR="00695D4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44265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3BB8F4B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2D7518C6" w14:textId="09A770C3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4D5575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17EC8B7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07E705C7" w14:textId="73C209C2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E3571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85943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6A936DAC" w14:textId="142D738C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2792B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090237C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04AE0CA4" w14:textId="27F13F3A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E40EA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D347DF4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1D0BCB5" w14:textId="1BD427AF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A3A2B3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2B13A8B1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2C3B4E5E" w14:textId="60D12190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b/>
                <w:snapToGrid w:val="0"/>
                <w:color w:val="000000"/>
              </w:rPr>
            </w:r>
            <w:r w:rsidR="00695D4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1C490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4999AC1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33D29EA1" w14:textId="5422EC5B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834E2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22A5069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2C5B8ED5" w14:textId="51B4B4F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2BC3CF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B5B3285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74AE0329" w14:textId="6E412D7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D431C6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A7CDB48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2F50810" w14:textId="1EB4EC0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3657B7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22A5D6BE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F2BEE65" w14:textId="62A7EA64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b/>
                <w:snapToGrid w:val="0"/>
                <w:color w:val="000000"/>
              </w:rPr>
            </w:r>
            <w:r w:rsidR="00695D4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734006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3DADB0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243D1AA5" w14:textId="2AF53FD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51709E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0FFA4A5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6A5BF6C6" w14:textId="1B32AEF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C156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FE3F7E0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27A92A1D" w14:textId="5588A14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2D861C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30AB5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012B3D39" w14:textId="71B2BC6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905151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722C510E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92E8730" w14:textId="1A035916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249E1">
              <w:rPr>
                <w:snapToGrid w:val="0"/>
                <w:color w:val="000000"/>
              </w:rPr>
            </w:r>
            <w:r w:rsidR="00695D4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73DF7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067588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D7D785" w14:textId="7D342E7F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249E1">
              <w:rPr>
                <w:b/>
                <w:snapToGrid w:val="0"/>
                <w:color w:val="000000"/>
              </w:rPr>
              <w:t>2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00516D8B" w14:textId="77777777" w:rsidR="00DC219A" w:rsidRDefault="00DC219A" w:rsidP="001B5B85"/>
    <w:p w14:paraId="4EE42AA3" w14:textId="77777777" w:rsidR="00DC219A" w:rsidRDefault="00DC219A" w:rsidP="003E1491">
      <w:pPr>
        <w:jc w:val="both"/>
      </w:pPr>
      <w:r>
        <w:t>Celkové hodnocení práce a otázky k obhajobě:</w:t>
      </w:r>
    </w:p>
    <w:p w14:paraId="22449173" w14:textId="77777777" w:rsidR="00DC219A" w:rsidRDefault="00DC219A" w:rsidP="003E1491">
      <w:pPr>
        <w:jc w:val="both"/>
      </w:pPr>
      <w:r>
        <w:t>(otázky uvádí vedoucí práce i oponent)</w:t>
      </w:r>
    </w:p>
    <w:p w14:paraId="3B8CAFA9" w14:textId="77777777" w:rsidR="00DC219A" w:rsidRDefault="00DC219A" w:rsidP="003E1491">
      <w:pPr>
        <w:jc w:val="both"/>
      </w:pPr>
    </w:p>
    <w:bookmarkStart w:id="7" w:name="Text6"/>
    <w:p w14:paraId="224C0B32" w14:textId="146F9973" w:rsidR="00A364C1" w:rsidRDefault="005C5600" w:rsidP="003E1491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3249E1">
        <w:rPr>
          <w:i/>
        </w:rPr>
        <w:t>Bakalářská práce je dle mého názoru velmi dobře zpracována</w:t>
      </w:r>
      <w:r w:rsidR="0053276F">
        <w:rPr>
          <w:i/>
        </w:rPr>
        <w:t xml:space="preserve"> po obsahové i formální stránce</w:t>
      </w:r>
      <w:r w:rsidR="003249E1">
        <w:rPr>
          <w:i/>
        </w:rPr>
        <w:t>. Její vypracování vyžadovalo práci s</w:t>
      </w:r>
      <w:r w:rsidR="00A364C1">
        <w:rPr>
          <w:i/>
        </w:rPr>
        <w:t> </w:t>
      </w:r>
      <w:r w:rsidR="003249E1">
        <w:rPr>
          <w:i/>
        </w:rPr>
        <w:t>anglick</w:t>
      </w:r>
      <w:r w:rsidR="00A364C1">
        <w:rPr>
          <w:i/>
        </w:rPr>
        <w:t>y psanými</w:t>
      </w:r>
      <w:r w:rsidR="003249E1">
        <w:rPr>
          <w:i/>
        </w:rPr>
        <w:t xml:space="preserve"> zdroji</w:t>
      </w:r>
      <w:r w:rsidR="0053276F">
        <w:rPr>
          <w:i/>
        </w:rPr>
        <w:t xml:space="preserve">. Práce obsahuje využití </w:t>
      </w:r>
      <w:r w:rsidR="003249E1">
        <w:rPr>
          <w:i/>
        </w:rPr>
        <w:t>pokročil</w:t>
      </w:r>
      <w:r w:rsidR="0053276F">
        <w:rPr>
          <w:i/>
        </w:rPr>
        <w:t>ých</w:t>
      </w:r>
      <w:r w:rsidR="003249E1">
        <w:rPr>
          <w:i/>
        </w:rPr>
        <w:t xml:space="preserve"> analytick</w:t>
      </w:r>
      <w:r w:rsidR="0053276F">
        <w:rPr>
          <w:i/>
        </w:rPr>
        <w:t>ých</w:t>
      </w:r>
      <w:r w:rsidR="003249E1">
        <w:rPr>
          <w:i/>
        </w:rPr>
        <w:t xml:space="preserve"> nástroj</w:t>
      </w:r>
      <w:r w:rsidR="0053276F">
        <w:rPr>
          <w:i/>
        </w:rPr>
        <w:t>ů</w:t>
      </w:r>
      <w:r w:rsidR="003249E1">
        <w:rPr>
          <w:i/>
        </w:rPr>
        <w:t xml:space="preserve"> (např. </w:t>
      </w:r>
      <w:proofErr w:type="spellStart"/>
      <w:r w:rsidR="003249E1">
        <w:rPr>
          <w:i/>
        </w:rPr>
        <w:t>Value</w:t>
      </w:r>
      <w:proofErr w:type="spellEnd"/>
      <w:r w:rsidR="003249E1">
        <w:rPr>
          <w:i/>
        </w:rPr>
        <w:t xml:space="preserve"> </w:t>
      </w:r>
      <w:proofErr w:type="spellStart"/>
      <w:r w:rsidR="003249E1">
        <w:rPr>
          <w:i/>
        </w:rPr>
        <w:t>at</w:t>
      </w:r>
      <w:proofErr w:type="spellEnd"/>
      <w:r w:rsidR="003249E1">
        <w:rPr>
          <w:i/>
        </w:rPr>
        <w:t xml:space="preserve"> Risk)</w:t>
      </w:r>
      <w:r w:rsidR="0053276F">
        <w:rPr>
          <w:i/>
        </w:rPr>
        <w:t>, které nejsou vyučovány v bakalářském studiu</w:t>
      </w:r>
      <w:r w:rsidR="003249E1">
        <w:rPr>
          <w:i/>
        </w:rPr>
        <w:t xml:space="preserve">. </w:t>
      </w:r>
      <w:r w:rsidR="00A364C1">
        <w:rPr>
          <w:i/>
        </w:rPr>
        <w:t xml:space="preserve">Během konzultací k BP studentka prokázala znalost a nadšení pro dané téma. Oceňuji její samostatnost při tvorbě literární rešerše a schopnost práce ve statistickém software R na základě kódu, který vytvořila společně s vedoucím práce. </w:t>
      </w:r>
    </w:p>
    <w:p w14:paraId="14E979FA" w14:textId="77777777" w:rsidR="00A364C1" w:rsidRDefault="00A364C1" w:rsidP="003E1491">
      <w:pPr>
        <w:rPr>
          <w:i/>
        </w:rPr>
      </w:pPr>
      <w:r>
        <w:rPr>
          <w:i/>
        </w:rPr>
        <w:t>Otázky k obhajobě:</w:t>
      </w:r>
    </w:p>
    <w:p w14:paraId="4464F574" w14:textId="77777777" w:rsidR="00A364C1" w:rsidRDefault="00A364C1" w:rsidP="003E1491">
      <w:pPr>
        <w:rPr>
          <w:i/>
        </w:rPr>
      </w:pPr>
      <w:r>
        <w:rPr>
          <w:i/>
        </w:rPr>
        <w:t>1) Je podle Vás možné považovat kryptoměny jako vhodné nástroje pro uchování hodnoty, nebo se jedná spíše o nástroje sloužící ke spekulativním účelům?</w:t>
      </w:r>
    </w:p>
    <w:p w14:paraId="1F3BB9CB" w14:textId="6CA3276C" w:rsidR="00DC219A" w:rsidRPr="00AE58C9" w:rsidRDefault="00A364C1" w:rsidP="003E1491">
      <w:pPr>
        <w:rPr>
          <w:i/>
        </w:rPr>
      </w:pPr>
      <w:r>
        <w:rPr>
          <w:i/>
        </w:rPr>
        <w:t xml:space="preserve">2) </w:t>
      </w:r>
      <w:r w:rsidR="00A132E4">
        <w:rPr>
          <w:i/>
        </w:rPr>
        <w:t>Je možné</w:t>
      </w:r>
      <w:r>
        <w:rPr>
          <w:i/>
        </w:rPr>
        <w:t xml:space="preserve"> </w:t>
      </w:r>
      <w:r w:rsidR="00A132E4">
        <w:rPr>
          <w:i/>
        </w:rPr>
        <w:t xml:space="preserve">srovnat </w:t>
      </w:r>
      <w:r>
        <w:rPr>
          <w:i/>
        </w:rPr>
        <w:t>výši transakčního poplatku za kávu (40 Kč), pokud by</w:t>
      </w:r>
      <w:r w:rsidR="00A132E4">
        <w:rPr>
          <w:i/>
        </w:rPr>
        <w:t>ste</w:t>
      </w:r>
      <w:r>
        <w:rPr>
          <w:i/>
        </w:rPr>
        <w:t xml:space="preserve"> ji</w:t>
      </w:r>
      <w:r w:rsidR="00A132E4">
        <w:rPr>
          <w:i/>
        </w:rPr>
        <w:t xml:space="preserve"> chtěla</w:t>
      </w:r>
      <w:r>
        <w:rPr>
          <w:i/>
        </w:rPr>
        <w:t xml:space="preserve"> zaplati</w:t>
      </w:r>
      <w:r w:rsidR="00A132E4">
        <w:rPr>
          <w:i/>
        </w:rPr>
        <w:t>t</w:t>
      </w:r>
      <w:r w:rsidR="00252E30">
        <w:rPr>
          <w:i/>
        </w:rPr>
        <w:t xml:space="preserve">:1) </w:t>
      </w:r>
      <w:r>
        <w:rPr>
          <w:i/>
        </w:rPr>
        <w:t>v</w:t>
      </w:r>
      <w:r w:rsidR="00252E30">
        <w:rPr>
          <w:i/>
        </w:rPr>
        <w:t> </w:t>
      </w:r>
      <w:r>
        <w:rPr>
          <w:i/>
        </w:rPr>
        <w:t>BTC</w:t>
      </w:r>
      <w:r w:rsidR="00252E30">
        <w:rPr>
          <w:i/>
        </w:rPr>
        <w:t xml:space="preserve"> a 2) Kč platební kartou </w:t>
      </w:r>
      <w:r w:rsidR="00A132E4">
        <w:rPr>
          <w:i/>
        </w:rPr>
        <w:t xml:space="preserve">(např. </w:t>
      </w:r>
      <w:r w:rsidR="00252E30">
        <w:rPr>
          <w:i/>
        </w:rPr>
        <w:t>Visa</w:t>
      </w:r>
      <w:r w:rsidR="00A132E4">
        <w:rPr>
          <w:i/>
        </w:rPr>
        <w:t>)</w:t>
      </w:r>
      <w:r w:rsidR="00252E30">
        <w:rPr>
          <w:i/>
        </w:rPr>
        <w:t>?</w:t>
      </w:r>
      <w:r w:rsidR="00A132E4">
        <w:rPr>
          <w:i/>
        </w:rPr>
        <w:t xml:space="preserve"> Je BTC vhodný k obdobným transakcím?</w:t>
      </w:r>
      <w:r w:rsidR="00252E30"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14:paraId="51535A97" w14:textId="77777777" w:rsidR="00DC219A" w:rsidRDefault="00DC219A" w:rsidP="003E1491"/>
    <w:p w14:paraId="05C73564" w14:textId="5A70DD15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8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3249E1" w:rsidRPr="00AE58C9">
        <w:rPr>
          <w:i/>
        </w:rPr>
      </w:r>
      <w:r w:rsidR="00695D4D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8"/>
      <w:r w:rsidRPr="00AE58C9">
        <w:rPr>
          <w:i/>
        </w:rPr>
        <w:t xml:space="preserve"> </w:t>
      </w:r>
      <w:r>
        <w:t>plagiát.</w:t>
      </w:r>
    </w:p>
    <w:p w14:paraId="4657EB56" w14:textId="77777777" w:rsidR="00DC219A" w:rsidRDefault="00DC219A" w:rsidP="003E1491"/>
    <w:p w14:paraId="35EC09F3" w14:textId="539155DE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790D62">
        <w:rPr>
          <w:i/>
        </w:rPr>
      </w:r>
      <w:r w:rsidR="00695D4D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3B468299" w14:textId="77777777" w:rsidR="00DC219A" w:rsidRDefault="00DC219A" w:rsidP="003E1491"/>
    <w:p w14:paraId="1B0D00D3" w14:textId="77777777" w:rsidR="00DC219A" w:rsidRDefault="00DC219A" w:rsidP="003E1491"/>
    <w:p w14:paraId="5CE55EF0" w14:textId="4FC1FBD9"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790D62">
        <w:rPr>
          <w:i/>
          <w:noProof/>
        </w:rPr>
        <w:t>21.6. 2021</w:t>
      </w:r>
      <w:r w:rsidR="005C5600" w:rsidRPr="009C34E5">
        <w:rPr>
          <w:i/>
        </w:rPr>
        <w:fldChar w:fldCharType="end"/>
      </w:r>
      <w:bookmarkEnd w:id="9"/>
    </w:p>
    <w:p w14:paraId="6678178B" w14:textId="77777777" w:rsidR="00DC219A" w:rsidRDefault="00DC219A" w:rsidP="003E1491"/>
    <w:p w14:paraId="282C2117" w14:textId="77777777" w:rsidR="00DC219A" w:rsidRDefault="00DC219A" w:rsidP="003E1491"/>
    <w:p w14:paraId="3FFE30EB" w14:textId="77777777" w:rsidR="00DC219A" w:rsidRDefault="00DC219A" w:rsidP="003E1491"/>
    <w:p w14:paraId="15A77EBE" w14:textId="77777777" w:rsidR="00DC219A" w:rsidRDefault="00DC219A" w:rsidP="003E1491"/>
    <w:p w14:paraId="55B5EA8E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EF437E1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0" w:name="Rozevírací4"/>
      <w:r w:rsidR="00AC2D1A">
        <w:t>vedoucího</w:t>
      </w:r>
      <w:bookmarkEnd w:id="10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A5AD8" w14:textId="77777777" w:rsidR="00695D4D" w:rsidRDefault="00695D4D">
      <w:r>
        <w:separator/>
      </w:r>
    </w:p>
  </w:endnote>
  <w:endnote w:type="continuationSeparator" w:id="0">
    <w:p w14:paraId="3AD1D6EB" w14:textId="77777777" w:rsidR="00695D4D" w:rsidRDefault="00695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D7928" w14:textId="77777777" w:rsidR="00695D4D" w:rsidRDefault="00695D4D">
      <w:r>
        <w:separator/>
      </w:r>
    </w:p>
  </w:footnote>
  <w:footnote w:type="continuationSeparator" w:id="0">
    <w:p w14:paraId="74631612" w14:textId="77777777" w:rsidR="00695D4D" w:rsidRDefault="00695D4D">
      <w:r>
        <w:continuationSeparator/>
      </w:r>
    </w:p>
  </w:footnote>
  <w:footnote w:id="1">
    <w:p w14:paraId="2DE03439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SzMLa0MDUwsjRX0lEKTi0uzszPAykwrAUA7M0VAy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2E30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249E1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276F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95D4D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90D62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132E4"/>
    <w:rsid w:val="00A364C1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567BA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90BBE4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C88F36F-C473-433A-B953-DE236CD70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Lubor Homolka</cp:lastModifiedBy>
  <cp:revision>10</cp:revision>
  <cp:lastPrinted>2014-07-24T08:52:00Z</cp:lastPrinted>
  <dcterms:created xsi:type="dcterms:W3CDTF">2018-04-24T10:04:00Z</dcterms:created>
  <dcterms:modified xsi:type="dcterms:W3CDTF">2021-06-21T09:05:00Z</dcterms:modified>
</cp:coreProperties>
</file>